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DA0F3A" w14:textId="33D2FC08" w:rsidR="00D31207" w:rsidRPr="000807D9" w:rsidRDefault="00D31207" w:rsidP="000807D9">
      <w:pPr>
        <w:spacing w:after="0"/>
        <w:contextualSpacing/>
        <w:rPr>
          <w:rFonts w:cstheme="minorHAnsi"/>
          <w:sz w:val="24"/>
          <w:szCs w:val="24"/>
        </w:rPr>
      </w:pPr>
      <w:r w:rsidRPr="000807D9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01B868A" wp14:editId="020AFB8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31900" cy="1334135"/>
            <wp:effectExtent l="0" t="0" r="6350" b="0"/>
            <wp:wrapTight wrapText="bothSides">
              <wp:wrapPolygon edited="0">
                <wp:start x="0" y="0"/>
                <wp:lineTo x="0" y="21281"/>
                <wp:lineTo x="21377" y="21281"/>
                <wp:lineTo x="21377" y="0"/>
                <wp:lineTo x="0" y="0"/>
              </wp:wrapPolygon>
            </wp:wrapTight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A RWCS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0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7417C3" w14:textId="77777777" w:rsidR="000807D9" w:rsidRPr="000807D9" w:rsidRDefault="000807D9" w:rsidP="000807D9">
      <w:pPr>
        <w:spacing w:after="0"/>
        <w:contextualSpacing/>
        <w:jc w:val="center"/>
        <w:rPr>
          <w:rFonts w:cstheme="minorHAnsi"/>
          <w:sz w:val="24"/>
          <w:szCs w:val="24"/>
        </w:rPr>
      </w:pPr>
    </w:p>
    <w:p w14:paraId="16B6D96B" w14:textId="04A2B12F" w:rsidR="00CE01B8" w:rsidRPr="00CF648D" w:rsidRDefault="00CE01B8" w:rsidP="000807D9">
      <w:pPr>
        <w:spacing w:after="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F648D">
        <w:rPr>
          <w:rFonts w:ascii="Times New Roman" w:hAnsi="Times New Roman" w:cs="Times New Roman"/>
          <w:sz w:val="24"/>
          <w:szCs w:val="24"/>
        </w:rPr>
        <w:t>Governing Council Regular Meeting</w:t>
      </w:r>
    </w:p>
    <w:p w14:paraId="10E5D1CA" w14:textId="0FEA039A" w:rsidR="00CE01B8" w:rsidRPr="00CF648D" w:rsidRDefault="00CE01B8" w:rsidP="000807D9">
      <w:pPr>
        <w:spacing w:after="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F648D">
        <w:rPr>
          <w:rFonts w:ascii="Times New Roman" w:hAnsi="Times New Roman" w:cs="Times New Roman"/>
          <w:sz w:val="24"/>
          <w:szCs w:val="24"/>
        </w:rPr>
        <w:t>Held both virtually and at Roots and Wings Community School</w:t>
      </w:r>
    </w:p>
    <w:p w14:paraId="5D3D8905" w14:textId="77777777" w:rsidR="00CE01B8" w:rsidRPr="00CF648D" w:rsidRDefault="00CE01B8" w:rsidP="000807D9">
      <w:pPr>
        <w:spacing w:after="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F648D">
        <w:rPr>
          <w:rFonts w:ascii="Times New Roman" w:hAnsi="Times New Roman" w:cs="Times New Roman"/>
          <w:sz w:val="24"/>
          <w:szCs w:val="24"/>
        </w:rPr>
        <w:t>35 La Lama Rd, Questa, NM 87556</w:t>
      </w:r>
    </w:p>
    <w:p w14:paraId="4F0AE3DE" w14:textId="47FD2336" w:rsidR="00D31207" w:rsidRPr="00CF648D" w:rsidRDefault="0027318C" w:rsidP="000807D9">
      <w:pPr>
        <w:spacing w:after="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F648D">
        <w:rPr>
          <w:rFonts w:ascii="Times New Roman" w:hAnsi="Times New Roman" w:cs="Times New Roman"/>
          <w:sz w:val="24"/>
          <w:szCs w:val="24"/>
        </w:rPr>
        <w:t xml:space="preserve">5 pm </w:t>
      </w:r>
      <w:r w:rsidR="00CD2135" w:rsidRPr="00CF648D">
        <w:rPr>
          <w:rFonts w:ascii="Times New Roman" w:hAnsi="Times New Roman" w:cs="Times New Roman"/>
          <w:sz w:val="24"/>
          <w:szCs w:val="24"/>
        </w:rPr>
        <w:t>October 20</w:t>
      </w:r>
      <w:r w:rsidR="00CE01B8" w:rsidRPr="00CF648D">
        <w:rPr>
          <w:rFonts w:ascii="Times New Roman" w:hAnsi="Times New Roman" w:cs="Times New Roman"/>
          <w:sz w:val="24"/>
          <w:szCs w:val="24"/>
        </w:rPr>
        <w:t>, 202</w:t>
      </w:r>
      <w:r w:rsidR="00FD7E93" w:rsidRPr="00CF648D">
        <w:rPr>
          <w:rFonts w:ascii="Times New Roman" w:hAnsi="Times New Roman" w:cs="Times New Roman"/>
          <w:sz w:val="24"/>
          <w:szCs w:val="24"/>
        </w:rPr>
        <w:t>0</w:t>
      </w:r>
    </w:p>
    <w:p w14:paraId="56278DEE" w14:textId="7D13E0EB" w:rsidR="000807D9" w:rsidRPr="00CF648D" w:rsidRDefault="000807D9" w:rsidP="000807D9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549B893" w14:textId="77777777" w:rsidR="003D7BE7" w:rsidRDefault="00CF648D" w:rsidP="00CF648D">
      <w:pPr>
        <w:spacing w:after="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F648D">
        <w:rPr>
          <w:rFonts w:ascii="Times New Roman" w:hAnsi="Times New Roman" w:cs="Times New Roman"/>
          <w:sz w:val="24"/>
          <w:szCs w:val="24"/>
        </w:rPr>
        <w:t>Zoom Meeting Link:</w:t>
      </w:r>
      <w:r w:rsidR="003D7BE7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tgtFrame="_blank" w:history="1">
        <w:r w:rsidR="003D7BE7" w:rsidRPr="003D7BE7">
          <w:rPr>
            <w:rStyle w:val="Hyperlink"/>
            <w:rFonts w:ascii="Times New Roman" w:hAnsi="Times New Roman" w:cs="Times New Roman"/>
            <w:sz w:val="24"/>
            <w:szCs w:val="24"/>
          </w:rPr>
          <w:t>https://zoom.us/j/</w:t>
        </w:r>
        <w:bookmarkStart w:id="0" w:name="_GoBack"/>
        <w:bookmarkEnd w:id="0"/>
        <w:r w:rsidR="003D7BE7" w:rsidRPr="003D7BE7">
          <w:rPr>
            <w:rStyle w:val="Hyperlink"/>
            <w:rFonts w:ascii="Times New Roman" w:hAnsi="Times New Roman" w:cs="Times New Roman"/>
            <w:sz w:val="24"/>
            <w:szCs w:val="24"/>
          </w:rPr>
          <w:t>9</w:t>
        </w:r>
        <w:r w:rsidR="003D7BE7" w:rsidRPr="003D7BE7">
          <w:rPr>
            <w:rStyle w:val="Hyperlink"/>
            <w:rFonts w:ascii="Times New Roman" w:hAnsi="Times New Roman" w:cs="Times New Roman"/>
            <w:sz w:val="24"/>
            <w:szCs w:val="24"/>
          </w:rPr>
          <w:t>6871474432?pwd=TklkRThLMU5qaDk0aGZaNXlKNlNIUT09</w:t>
        </w:r>
      </w:hyperlink>
      <w:r w:rsidR="003D7BE7" w:rsidRPr="003D7BE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D068FE" w14:textId="77777777" w:rsidR="003D7BE7" w:rsidRPr="003D7BE7" w:rsidRDefault="003D7BE7" w:rsidP="00CF648D">
      <w:pPr>
        <w:spacing w:after="0"/>
        <w:contextualSpacing/>
        <w:jc w:val="center"/>
        <w:rPr>
          <w:rFonts w:ascii="Times New Roman" w:hAnsi="Times New Roman" w:cs="Times New Roman"/>
          <w:sz w:val="20"/>
          <w:szCs w:val="20"/>
        </w:rPr>
      </w:pPr>
      <w:r w:rsidRPr="003D7BE7">
        <w:rPr>
          <w:rFonts w:ascii="Times New Roman" w:hAnsi="Times New Roman" w:cs="Times New Roman"/>
          <w:sz w:val="20"/>
          <w:szCs w:val="20"/>
        </w:rPr>
        <w:t xml:space="preserve">Meeting ID: 968 7147 4432 </w:t>
      </w:r>
    </w:p>
    <w:p w14:paraId="7EA8A043" w14:textId="683AAB74" w:rsidR="00CF648D" w:rsidRPr="003D7BE7" w:rsidRDefault="003D7BE7" w:rsidP="00CF648D">
      <w:pPr>
        <w:spacing w:after="0"/>
        <w:contextualSpacing/>
        <w:jc w:val="center"/>
        <w:rPr>
          <w:rFonts w:ascii="Times New Roman" w:hAnsi="Times New Roman" w:cs="Times New Roman"/>
          <w:sz w:val="20"/>
          <w:szCs w:val="20"/>
        </w:rPr>
      </w:pPr>
      <w:r w:rsidRPr="003D7BE7">
        <w:rPr>
          <w:rFonts w:ascii="Times New Roman" w:hAnsi="Times New Roman" w:cs="Times New Roman"/>
          <w:sz w:val="20"/>
          <w:szCs w:val="20"/>
        </w:rPr>
        <w:t>Passcode: 2qdc8Z</w:t>
      </w:r>
    </w:p>
    <w:p w14:paraId="1D66748B" w14:textId="77777777" w:rsidR="00CF648D" w:rsidRPr="00CF648D" w:rsidRDefault="00CF648D" w:rsidP="000807D9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66866930" w14:textId="77777777" w:rsidR="00CF648D" w:rsidRPr="00CF648D" w:rsidRDefault="00CF648D" w:rsidP="00CF648D">
      <w:pPr>
        <w:numPr>
          <w:ilvl w:val="0"/>
          <w:numId w:val="14"/>
        </w:numPr>
        <w:spacing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CF648D">
        <w:rPr>
          <w:rFonts w:ascii="Times New Roman" w:eastAsia="Calibri" w:hAnsi="Times New Roman" w:cs="Times New Roman"/>
          <w:b/>
          <w:sz w:val="24"/>
          <w:szCs w:val="24"/>
        </w:rPr>
        <w:t>Opening Business</w:t>
      </w:r>
    </w:p>
    <w:p w14:paraId="4D7E50DF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Call to Order</w:t>
      </w:r>
    </w:p>
    <w:p w14:paraId="01F14D36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Roll Call</w:t>
      </w:r>
    </w:p>
    <w:p w14:paraId="212BCE10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Approval of Agenda</w:t>
      </w:r>
    </w:p>
    <w:p w14:paraId="288CED32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Approval of Minutes</w:t>
      </w:r>
    </w:p>
    <w:p w14:paraId="4174562E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Mission Moment</w:t>
      </w:r>
    </w:p>
    <w:p w14:paraId="271AF356" w14:textId="77777777" w:rsidR="00CF648D" w:rsidRPr="00CF648D" w:rsidRDefault="00CF648D" w:rsidP="00CF648D">
      <w:pPr>
        <w:spacing w:before="24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4FF5EECD" w14:textId="77777777" w:rsidR="00CF648D" w:rsidRPr="00CF648D" w:rsidRDefault="00CF648D" w:rsidP="00CF648D">
      <w:pPr>
        <w:numPr>
          <w:ilvl w:val="0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CF648D">
        <w:rPr>
          <w:rFonts w:ascii="Times New Roman" w:eastAsia="Calibri" w:hAnsi="Times New Roman" w:cs="Times New Roman"/>
          <w:b/>
          <w:sz w:val="24"/>
          <w:szCs w:val="24"/>
        </w:rPr>
        <w:t>Public Comment</w:t>
      </w:r>
    </w:p>
    <w:p w14:paraId="28D71008" w14:textId="77777777" w:rsidR="00CF648D" w:rsidRPr="00CF648D" w:rsidRDefault="00CF648D" w:rsidP="00CF648D">
      <w:pPr>
        <w:spacing w:before="240" w:line="240" w:lineRule="auto"/>
        <w:ind w:left="72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5D8EC96A" w14:textId="77777777" w:rsidR="00CF648D" w:rsidRPr="00CF648D" w:rsidRDefault="00CF648D" w:rsidP="00CF648D">
      <w:pPr>
        <w:numPr>
          <w:ilvl w:val="0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CF648D">
        <w:rPr>
          <w:rFonts w:ascii="Times New Roman" w:eastAsia="Calibri" w:hAnsi="Times New Roman" w:cs="Times New Roman"/>
          <w:b/>
          <w:sz w:val="24"/>
          <w:szCs w:val="24"/>
        </w:rPr>
        <w:t>Action Items</w:t>
      </w:r>
    </w:p>
    <w:p w14:paraId="49D1BE6D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McKinney-Vento Policy and Procedures (Homeless students)</w:t>
      </w:r>
    </w:p>
    <w:p w14:paraId="0E832A0D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McKinney-Vento Dispute Resolution Policy and Form (if available)</w:t>
      </w:r>
    </w:p>
    <w:p w14:paraId="58F0EF04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Updated Background Check Policy (if available)</w:t>
      </w:r>
    </w:p>
    <w:p w14:paraId="2E0E526F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Open Meetings Act Resolution</w:t>
      </w:r>
    </w:p>
    <w:p w14:paraId="767D27F7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Budget Adjustment Requests (BARS)</w:t>
      </w:r>
    </w:p>
    <w:p w14:paraId="3A731F0C" w14:textId="77777777" w:rsidR="00CF648D" w:rsidRPr="00CF648D" w:rsidRDefault="00CF648D" w:rsidP="00CF648D">
      <w:pPr>
        <w:spacing w:before="24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6D7AF3FC" w14:textId="77777777" w:rsidR="00CF648D" w:rsidRPr="00CF648D" w:rsidRDefault="00CF648D" w:rsidP="00CF648D">
      <w:pPr>
        <w:numPr>
          <w:ilvl w:val="0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CF648D">
        <w:rPr>
          <w:rFonts w:ascii="Times New Roman" w:eastAsia="Calibri" w:hAnsi="Times New Roman" w:cs="Times New Roman"/>
          <w:b/>
          <w:sz w:val="24"/>
          <w:szCs w:val="24"/>
        </w:rPr>
        <w:t>Informational/Discussion Items</w:t>
      </w:r>
    </w:p>
    <w:p w14:paraId="20EF0894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Director’s Report</w:t>
      </w:r>
    </w:p>
    <w:p w14:paraId="0D28DD53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Finance Committee Report</w:t>
      </w:r>
    </w:p>
    <w:p w14:paraId="73BF7E88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Renewal Committee Report</w:t>
      </w:r>
    </w:p>
    <w:p w14:paraId="14662F41" w14:textId="77777777" w:rsidR="00CF648D" w:rsidRPr="00CF648D" w:rsidRDefault="00CF648D" w:rsidP="00CF648D">
      <w:pPr>
        <w:spacing w:before="24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2F2F903B" w14:textId="77777777" w:rsidR="00CF648D" w:rsidRPr="00CF648D" w:rsidRDefault="00CF648D" w:rsidP="00CF648D">
      <w:pPr>
        <w:numPr>
          <w:ilvl w:val="0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CF648D">
        <w:rPr>
          <w:rFonts w:ascii="Times New Roman" w:eastAsia="Calibri" w:hAnsi="Times New Roman" w:cs="Times New Roman"/>
          <w:b/>
          <w:sz w:val="24"/>
          <w:szCs w:val="24"/>
        </w:rPr>
        <w:t>Board Development</w:t>
      </w:r>
    </w:p>
    <w:p w14:paraId="4EBCE313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Board Development Plan</w:t>
      </w:r>
    </w:p>
    <w:p w14:paraId="3F604038" w14:textId="77777777" w:rsidR="00CF648D" w:rsidRPr="00CF648D" w:rsidRDefault="00CF648D" w:rsidP="00CF648D">
      <w:pPr>
        <w:spacing w:before="24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6A8C88E5" w14:textId="7E91C0A6" w:rsidR="00CF648D" w:rsidRPr="00CF648D" w:rsidRDefault="00CF648D" w:rsidP="00CF648D">
      <w:pPr>
        <w:numPr>
          <w:ilvl w:val="0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CF648D">
        <w:rPr>
          <w:rFonts w:ascii="Times New Roman" w:eastAsia="Calibri" w:hAnsi="Times New Roman" w:cs="Times New Roman"/>
          <w:b/>
          <w:sz w:val="24"/>
          <w:szCs w:val="24"/>
        </w:rPr>
        <w:t xml:space="preserve">Closed Session. </w:t>
      </w:r>
      <w:r w:rsidRPr="00CF648D">
        <w:rPr>
          <w:rFonts w:ascii="Times New Roman" w:eastAsia="Calibri" w:hAnsi="Times New Roman" w:cs="Times New Roman"/>
          <w:sz w:val="24"/>
          <w:szCs w:val="24"/>
        </w:rPr>
        <w:t>The Board will meet in closed session pursuant to NMSA Section 10-15-1(H)(8) to discuss limited personnel issues – Director Evaluation</w:t>
      </w:r>
    </w:p>
    <w:p w14:paraId="38989D70" w14:textId="77777777" w:rsidR="00CF648D" w:rsidRPr="00CF648D" w:rsidRDefault="00CF648D" w:rsidP="00CF648D">
      <w:pPr>
        <w:spacing w:before="240" w:line="240" w:lineRule="auto"/>
        <w:ind w:left="72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2C6CB041" w14:textId="51DC925A" w:rsidR="00CF648D" w:rsidRDefault="00CF648D" w:rsidP="00CF648D">
      <w:pPr>
        <w:spacing w:before="240" w:line="24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Following closed session, the board will return to open session and may take action</w:t>
      </w:r>
    </w:p>
    <w:p w14:paraId="15E7572C" w14:textId="6707E99B" w:rsidR="00CF648D" w:rsidRDefault="00CF648D" w:rsidP="00CF648D">
      <w:pPr>
        <w:spacing w:before="240" w:line="24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14:paraId="3599C91C" w14:textId="67C4FCEE" w:rsidR="00CF648D" w:rsidRDefault="00CF648D" w:rsidP="00CF648D">
      <w:pPr>
        <w:spacing w:before="240" w:line="24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14:paraId="0B28146D" w14:textId="1BA44489" w:rsidR="00CF648D" w:rsidRDefault="00CF648D" w:rsidP="00CF648D">
      <w:pPr>
        <w:spacing w:before="240" w:line="24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14:paraId="07E5F252" w14:textId="77777777" w:rsidR="00CF648D" w:rsidRPr="00CF648D" w:rsidRDefault="00CF648D" w:rsidP="00CF648D">
      <w:pPr>
        <w:spacing w:before="240" w:line="24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14:paraId="60B27924" w14:textId="77777777" w:rsidR="00CF648D" w:rsidRPr="00CF648D" w:rsidRDefault="00CF648D" w:rsidP="00CF648D">
      <w:pPr>
        <w:numPr>
          <w:ilvl w:val="0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CF648D">
        <w:rPr>
          <w:rFonts w:ascii="Times New Roman" w:eastAsia="Calibri" w:hAnsi="Times New Roman" w:cs="Times New Roman"/>
          <w:b/>
          <w:sz w:val="24"/>
          <w:szCs w:val="24"/>
        </w:rPr>
        <w:t>Closing Business</w:t>
      </w:r>
    </w:p>
    <w:p w14:paraId="39DE3784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Next Meeting</w:t>
      </w:r>
    </w:p>
    <w:p w14:paraId="1D0489D6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Annual Meeting</w:t>
      </w:r>
    </w:p>
    <w:p w14:paraId="5228AA23" w14:textId="77777777" w:rsidR="00CF648D" w:rsidRPr="00CF648D" w:rsidRDefault="00CF648D" w:rsidP="00CF648D">
      <w:pPr>
        <w:numPr>
          <w:ilvl w:val="1"/>
          <w:numId w:val="14"/>
        </w:numPr>
        <w:spacing w:before="24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648D">
        <w:rPr>
          <w:rFonts w:ascii="Times New Roman" w:eastAsia="Calibri" w:hAnsi="Times New Roman" w:cs="Times New Roman"/>
          <w:sz w:val="24"/>
          <w:szCs w:val="24"/>
        </w:rPr>
        <w:t>Adjournment</w:t>
      </w:r>
    </w:p>
    <w:p w14:paraId="3C542F2D" w14:textId="77777777" w:rsidR="000807D9" w:rsidRPr="000807D9" w:rsidRDefault="000807D9" w:rsidP="000807D9">
      <w:pPr>
        <w:spacing w:after="0"/>
        <w:contextualSpacing/>
        <w:jc w:val="both"/>
        <w:rPr>
          <w:rFonts w:cstheme="minorHAnsi"/>
          <w:sz w:val="24"/>
          <w:szCs w:val="24"/>
        </w:rPr>
      </w:pPr>
    </w:p>
    <w:p w14:paraId="3E818DC4" w14:textId="5650079E" w:rsidR="00D31207" w:rsidRDefault="00D31207" w:rsidP="00AF21B4">
      <w:pPr>
        <w:spacing w:after="0"/>
        <w:contextualSpacing/>
        <w:rPr>
          <w:rFonts w:cstheme="minorHAnsi"/>
          <w:sz w:val="24"/>
          <w:szCs w:val="24"/>
        </w:rPr>
      </w:pPr>
    </w:p>
    <w:p w14:paraId="09E7C3B9" w14:textId="77777777" w:rsidR="000807D9" w:rsidRPr="000807D9" w:rsidRDefault="000807D9" w:rsidP="000807D9">
      <w:pPr>
        <w:spacing w:after="0"/>
        <w:contextualSpacing/>
        <w:jc w:val="center"/>
        <w:rPr>
          <w:rFonts w:cstheme="minorHAnsi"/>
          <w:sz w:val="24"/>
          <w:szCs w:val="24"/>
        </w:rPr>
      </w:pPr>
    </w:p>
    <w:p w14:paraId="4ED85FD2" w14:textId="09EEA6C4" w:rsidR="00D31207" w:rsidRPr="000807D9" w:rsidRDefault="00D31207" w:rsidP="000807D9">
      <w:pPr>
        <w:spacing w:after="0"/>
        <w:contextualSpacing/>
        <w:jc w:val="center"/>
        <w:rPr>
          <w:rFonts w:cstheme="minorHAnsi"/>
          <w:i/>
          <w:iCs/>
          <w:sz w:val="24"/>
          <w:szCs w:val="24"/>
        </w:rPr>
      </w:pPr>
      <w:r w:rsidRPr="000807D9">
        <w:rPr>
          <w:rFonts w:cstheme="minorHAnsi"/>
          <w:i/>
          <w:iCs/>
          <w:sz w:val="24"/>
          <w:szCs w:val="24"/>
        </w:rPr>
        <w:t>Jon Orris, Director</w:t>
      </w:r>
    </w:p>
    <w:p w14:paraId="23805511" w14:textId="18755A37" w:rsidR="00D31207" w:rsidRPr="000807D9" w:rsidRDefault="00D31207" w:rsidP="000807D9">
      <w:pPr>
        <w:spacing w:after="0"/>
        <w:contextualSpacing/>
        <w:jc w:val="center"/>
        <w:rPr>
          <w:rFonts w:cstheme="minorHAnsi"/>
          <w:i/>
          <w:iCs/>
          <w:sz w:val="24"/>
          <w:szCs w:val="24"/>
        </w:rPr>
      </w:pPr>
      <w:r w:rsidRPr="000807D9">
        <w:rPr>
          <w:rFonts w:cstheme="minorHAnsi"/>
          <w:i/>
          <w:iCs/>
          <w:sz w:val="24"/>
          <w:szCs w:val="24"/>
        </w:rPr>
        <w:t>Veronica Garcia, Office Manager</w:t>
      </w:r>
    </w:p>
    <w:p w14:paraId="6912AD92" w14:textId="51EF46C0" w:rsidR="00D31207" w:rsidRPr="000807D9" w:rsidRDefault="00D31207" w:rsidP="000807D9">
      <w:pPr>
        <w:spacing w:after="0"/>
        <w:contextualSpacing/>
        <w:jc w:val="center"/>
        <w:rPr>
          <w:rFonts w:cstheme="minorHAnsi"/>
          <w:sz w:val="24"/>
          <w:szCs w:val="24"/>
        </w:rPr>
      </w:pPr>
      <w:r w:rsidRPr="000807D9">
        <w:rPr>
          <w:rFonts w:cstheme="minorHAnsi"/>
          <w:sz w:val="24"/>
          <w:szCs w:val="24"/>
        </w:rPr>
        <w:t>35 La Lama Rd</w:t>
      </w:r>
    </w:p>
    <w:p w14:paraId="604D81B1" w14:textId="77777777" w:rsidR="00D31207" w:rsidRPr="000807D9" w:rsidRDefault="00D31207" w:rsidP="000807D9">
      <w:pPr>
        <w:spacing w:after="0"/>
        <w:contextualSpacing/>
        <w:jc w:val="center"/>
        <w:rPr>
          <w:rFonts w:cstheme="minorHAnsi"/>
          <w:sz w:val="24"/>
          <w:szCs w:val="24"/>
        </w:rPr>
      </w:pPr>
      <w:r w:rsidRPr="000807D9">
        <w:rPr>
          <w:rFonts w:cstheme="minorHAnsi"/>
          <w:sz w:val="24"/>
          <w:szCs w:val="24"/>
        </w:rPr>
        <w:t>HC 81 Box 22, Questa NM 87556</w:t>
      </w:r>
    </w:p>
    <w:p w14:paraId="6DA4A4A7" w14:textId="1A20509E" w:rsidR="00D31207" w:rsidRPr="000807D9" w:rsidRDefault="000807D9" w:rsidP="000807D9">
      <w:pPr>
        <w:spacing w:after="0"/>
        <w:contextualSpacing/>
        <w:jc w:val="center"/>
        <w:rPr>
          <w:rFonts w:cstheme="minorHAnsi"/>
          <w:sz w:val="24"/>
          <w:szCs w:val="24"/>
        </w:rPr>
      </w:pPr>
      <w:r w:rsidRPr="000807D9">
        <w:rPr>
          <w:rFonts w:cstheme="minorHAnsi"/>
          <w:sz w:val="24"/>
          <w:szCs w:val="24"/>
        </w:rPr>
        <w:t xml:space="preserve">(575) </w:t>
      </w:r>
      <w:r w:rsidR="00D31207" w:rsidRPr="000807D9">
        <w:rPr>
          <w:rFonts w:cstheme="minorHAnsi"/>
          <w:sz w:val="24"/>
          <w:szCs w:val="24"/>
        </w:rPr>
        <w:t>586-2076</w:t>
      </w:r>
      <w:r w:rsidRPr="000807D9">
        <w:rPr>
          <w:rFonts w:cstheme="minorHAnsi"/>
          <w:sz w:val="24"/>
          <w:szCs w:val="24"/>
        </w:rPr>
        <w:t xml:space="preserve"> / fax (575) 586-2087</w:t>
      </w:r>
    </w:p>
    <w:p w14:paraId="13E4BCF6" w14:textId="1B8DF042" w:rsid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2F46DDDB" w14:textId="4CB9F825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15717843" w14:textId="3D1F6D7E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79B85BBA" w14:textId="30A3F06C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1C4B30D5" w14:textId="0B9D2DCE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27F2E3D2" w14:textId="2C1ABAAB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1878019F" w14:textId="4EE2FFE3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757F7A1C" w14:textId="367C6B6D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5E31F3C3" w14:textId="3D615E66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5B6F51BC" w14:textId="589F7B9A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7955A8C5" w14:textId="663887FF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21C63A59" w14:textId="4CB933B6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78019C9D" w14:textId="70E22885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2F396F54" w14:textId="4970AA7A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0248F6AC" w14:textId="442BCA9F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5F09210F" w14:textId="7C46317C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2BE5579C" w14:textId="185ED55D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092C1486" w14:textId="7B1C13F2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7F361EC0" w14:textId="5A46A50F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63370D49" w14:textId="52058561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38DACE9A" w14:textId="3D34C728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2CC921E0" w14:textId="3B2547C5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203F2FA7" w14:textId="3313E067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1C9494E1" w14:textId="0B203DD4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6EF0A96E" w14:textId="21A0E2BD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34273737" w14:textId="5F7E088D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011B05AF" w14:textId="04B5B2BD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4996BDEC" w14:textId="3700F417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3AA0D96B" w14:textId="47C1A727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2E9CC558" w14:textId="4F4B97BC" w:rsidR="00CF648D" w:rsidRDefault="00CF648D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1585628B" w14:textId="60B1A851" w:rsidR="000807D9" w:rsidRDefault="000807D9" w:rsidP="000807D9">
      <w:pPr>
        <w:spacing w:after="0"/>
        <w:contextualSpacing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gn-in Sheet</w:t>
      </w:r>
    </w:p>
    <w:p w14:paraId="1A9317A0" w14:textId="77777777" w:rsidR="00CF648D" w:rsidRDefault="00CF648D" w:rsidP="000807D9">
      <w:pPr>
        <w:spacing w:after="0"/>
        <w:contextualSpacing/>
        <w:jc w:val="center"/>
        <w:rPr>
          <w:rFonts w:cstheme="minorHAnsi"/>
          <w:sz w:val="24"/>
          <w:szCs w:val="24"/>
        </w:rPr>
      </w:pPr>
    </w:p>
    <w:p w14:paraId="4BA5F6E2" w14:textId="14321739" w:rsidR="00CF648D" w:rsidRDefault="00CF648D" w:rsidP="000807D9">
      <w:pPr>
        <w:spacing w:after="0"/>
        <w:contextualSpacing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te: ___________</w:t>
      </w:r>
    </w:p>
    <w:p w14:paraId="41CA4210" w14:textId="77777777" w:rsidR="000807D9" w:rsidRDefault="000807D9" w:rsidP="000807D9">
      <w:pPr>
        <w:spacing w:after="0"/>
        <w:contextualSpacing/>
        <w:jc w:val="center"/>
        <w:rPr>
          <w:rFonts w:cstheme="minorHAnsi"/>
          <w:sz w:val="24"/>
          <w:szCs w:val="24"/>
        </w:rPr>
      </w:pPr>
    </w:p>
    <w:p w14:paraId="03FFAFB6" w14:textId="563CA032" w:rsid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int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Title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ign</w:t>
      </w:r>
    </w:p>
    <w:p w14:paraId="6C0D27C7" w14:textId="77777777" w:rsid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</w:p>
    <w:p w14:paraId="6C8FD851" w14:textId="1037C9C1" w:rsidR="000807D9" w:rsidRP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   _________________________   ______________________</w:t>
      </w:r>
    </w:p>
    <w:p w14:paraId="656A7AF5" w14:textId="47439C46" w:rsidR="000807D9" w:rsidRP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   _________________________   ______________________</w:t>
      </w:r>
    </w:p>
    <w:p w14:paraId="40FBF99F" w14:textId="07CEF4E3" w:rsidR="000807D9" w:rsidRP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   _________________________   ______________________</w:t>
      </w:r>
    </w:p>
    <w:p w14:paraId="1DA422D4" w14:textId="29955892" w:rsidR="000807D9" w:rsidRP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   _________________________   ______________________</w:t>
      </w:r>
    </w:p>
    <w:p w14:paraId="3CD8DF3B" w14:textId="6173A40A" w:rsidR="000807D9" w:rsidRP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   _________________________   ______________________</w:t>
      </w:r>
    </w:p>
    <w:p w14:paraId="66F8A775" w14:textId="2C690D05" w:rsidR="000807D9" w:rsidRP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   _________________________   ______________________</w:t>
      </w:r>
    </w:p>
    <w:p w14:paraId="6C3D2937" w14:textId="5525362F" w:rsidR="000807D9" w:rsidRP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   _________________________   ______________________</w:t>
      </w:r>
    </w:p>
    <w:p w14:paraId="01630A89" w14:textId="0F9C79DA" w:rsidR="000807D9" w:rsidRP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   _________________________   ______________________</w:t>
      </w:r>
    </w:p>
    <w:p w14:paraId="4F97DE4B" w14:textId="00FB4C55" w:rsidR="000807D9" w:rsidRPr="000807D9" w:rsidRDefault="000807D9" w:rsidP="000807D9">
      <w:pPr>
        <w:spacing w:after="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   _________________________   ______________________</w:t>
      </w:r>
    </w:p>
    <w:p w14:paraId="2207D694" w14:textId="3895F975" w:rsidR="00FD7E93" w:rsidRPr="000807D9" w:rsidRDefault="00FD7E93" w:rsidP="000807D9">
      <w:pPr>
        <w:spacing w:after="0"/>
        <w:contextualSpacing/>
        <w:rPr>
          <w:rFonts w:cstheme="minorHAnsi"/>
          <w:sz w:val="24"/>
          <w:szCs w:val="24"/>
        </w:rPr>
      </w:pPr>
    </w:p>
    <w:sectPr w:rsidR="00FD7E93" w:rsidRPr="000807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C21CD"/>
    <w:multiLevelType w:val="hybridMultilevel"/>
    <w:tmpl w:val="4FD0443C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1D6AA5"/>
    <w:multiLevelType w:val="hybridMultilevel"/>
    <w:tmpl w:val="6AC201A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F20106"/>
    <w:multiLevelType w:val="hybridMultilevel"/>
    <w:tmpl w:val="7C009EFE"/>
    <w:lvl w:ilvl="0" w:tplc="04090015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18BA4FA0"/>
    <w:multiLevelType w:val="multilevel"/>
    <w:tmpl w:val="C1C65E14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4" w15:restartNumberingAfterBreak="0">
    <w:nsid w:val="1BFE15D5"/>
    <w:multiLevelType w:val="multilevel"/>
    <w:tmpl w:val="5EC6695E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5" w15:restartNumberingAfterBreak="0">
    <w:nsid w:val="22543647"/>
    <w:multiLevelType w:val="hybridMultilevel"/>
    <w:tmpl w:val="DDDAA28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E06040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7" w15:restartNumberingAfterBreak="0">
    <w:nsid w:val="3ED1118A"/>
    <w:multiLevelType w:val="hybridMultilevel"/>
    <w:tmpl w:val="94727D8E"/>
    <w:lvl w:ilvl="0" w:tplc="51CC69B4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ajorEastAsia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B13770"/>
    <w:multiLevelType w:val="multilevel"/>
    <w:tmpl w:val="AB905AA4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9" w15:restartNumberingAfterBreak="0">
    <w:nsid w:val="5C85206C"/>
    <w:multiLevelType w:val="hybridMultilevel"/>
    <w:tmpl w:val="B5DAFC96"/>
    <w:lvl w:ilvl="0" w:tplc="57D60C42">
      <w:start w:val="3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9C65DC"/>
    <w:multiLevelType w:val="hybridMultilevel"/>
    <w:tmpl w:val="F0B26E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1B0405"/>
    <w:multiLevelType w:val="hybridMultilevel"/>
    <w:tmpl w:val="CE483676"/>
    <w:lvl w:ilvl="0" w:tplc="642C40B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431A5"/>
    <w:multiLevelType w:val="hybridMultilevel"/>
    <w:tmpl w:val="24E2394E"/>
    <w:lvl w:ilvl="0" w:tplc="642C40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693246"/>
    <w:multiLevelType w:val="hybridMultilevel"/>
    <w:tmpl w:val="43EAD12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6"/>
  </w:num>
  <w:num w:numId="5">
    <w:abstractNumId w:val="12"/>
  </w:num>
  <w:num w:numId="6">
    <w:abstractNumId w:val="0"/>
  </w:num>
  <w:num w:numId="7">
    <w:abstractNumId w:val="10"/>
  </w:num>
  <w:num w:numId="8">
    <w:abstractNumId w:val="9"/>
  </w:num>
  <w:num w:numId="9">
    <w:abstractNumId w:val="13"/>
  </w:num>
  <w:num w:numId="10">
    <w:abstractNumId w:val="1"/>
  </w:num>
  <w:num w:numId="11">
    <w:abstractNumId w:val="5"/>
  </w:num>
  <w:num w:numId="12">
    <w:abstractNumId w:val="2"/>
  </w:num>
  <w:num w:numId="13">
    <w:abstractNumId w:val="7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wtjAxMTcwNDc0NjZX0lEKTi0uzszPAykwrQUANb2LVCwAAAA="/>
  </w:docVars>
  <w:rsids>
    <w:rsidRoot w:val="00CE01B8"/>
    <w:rsid w:val="00051502"/>
    <w:rsid w:val="000807D9"/>
    <w:rsid w:val="00141F58"/>
    <w:rsid w:val="001874D5"/>
    <w:rsid w:val="0027318C"/>
    <w:rsid w:val="003D7BE7"/>
    <w:rsid w:val="004F5B09"/>
    <w:rsid w:val="00692F01"/>
    <w:rsid w:val="00695D11"/>
    <w:rsid w:val="006C7DDA"/>
    <w:rsid w:val="00833416"/>
    <w:rsid w:val="00A15B21"/>
    <w:rsid w:val="00AF21B4"/>
    <w:rsid w:val="00CD2135"/>
    <w:rsid w:val="00CE01B8"/>
    <w:rsid w:val="00CF648D"/>
    <w:rsid w:val="00D31207"/>
    <w:rsid w:val="00E75CF1"/>
    <w:rsid w:val="00F7267D"/>
    <w:rsid w:val="00FD7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88DBE"/>
  <w15:chartTrackingRefBased/>
  <w15:docId w15:val="{534D8C3A-8571-4FA4-AE0C-7B3197DF0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7E93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7E93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7E93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7E93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7E93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7E93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E9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E9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E9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7E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D7E9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7E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7E9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7E9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7E9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E9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E9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E9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E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E9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07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7BE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7B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google.com/url?q=https://zoom.us/j/96871474432?pwd%3DTklkRThLMU5qaDk0aGZaNXlKNlNIUT09&amp;sa=D&amp;source=calendar&amp;ust=1603314702519000&amp;usg=AOvVaw0I63ltR1x47o9UNt6_Hky_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09637-8D2E-4BDD-82C6-6E5A789BB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Lannon</dc:creator>
  <cp:keywords/>
  <dc:description/>
  <cp:lastModifiedBy>Jon Orris-laptop</cp:lastModifiedBy>
  <cp:revision>6</cp:revision>
  <dcterms:created xsi:type="dcterms:W3CDTF">2020-10-14T20:30:00Z</dcterms:created>
  <dcterms:modified xsi:type="dcterms:W3CDTF">2020-10-16T21:17:00Z</dcterms:modified>
</cp:coreProperties>
</file>